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F3B4ED" w14:textId="77777777" w:rsidR="003F1443" w:rsidRDefault="003F1443" w:rsidP="00AE6C88">
      <w:pPr>
        <w:spacing w:line="240" w:lineRule="auto"/>
        <w:ind w:left="6663" w:firstLine="0"/>
        <w:rPr>
          <w:b/>
        </w:rPr>
      </w:pPr>
    </w:p>
    <w:p w14:paraId="17FA6143" w14:textId="54771105" w:rsidR="003F1443" w:rsidRDefault="0063208A" w:rsidP="003F1443">
      <w:pPr>
        <w:spacing w:line="240" w:lineRule="auto"/>
        <w:ind w:left="6663" w:hanging="6237"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76D4CC7F" wp14:editId="78F03105">
            <wp:extent cx="3009900" cy="1174555"/>
            <wp:effectExtent l="0" t="0" r="0" b="6985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851" cy="1183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91CF9" w14:textId="5CBD431B" w:rsidR="00AD0451" w:rsidRPr="003F1443" w:rsidRDefault="0063208A" w:rsidP="003F1443">
      <w:pPr>
        <w:spacing w:line="240" w:lineRule="auto"/>
        <w:ind w:left="0" w:firstLine="0"/>
        <w:rPr>
          <w:b/>
        </w:rPr>
      </w:pPr>
      <w:r>
        <w:rPr>
          <w:b/>
        </w:rPr>
        <w:t>The Jewellery Council of South Africa</w:t>
      </w:r>
      <w:r w:rsidR="00C040AE">
        <w:rPr>
          <w:b/>
        </w:rPr>
        <w:t xml:space="preserve"> </w:t>
      </w:r>
      <w:r w:rsidR="00AE6C88">
        <w:rPr>
          <w:b/>
        </w:rPr>
        <w:t xml:space="preserve">                                  </w:t>
      </w:r>
      <w:r w:rsidR="003F1443">
        <w:rPr>
          <w:b/>
        </w:rPr>
        <w:t xml:space="preserve">                                                                                                                                </w:t>
      </w:r>
      <w:r w:rsidR="00C040AE">
        <w:rPr>
          <w:b/>
        </w:rPr>
        <w:t xml:space="preserve">  </w:t>
      </w:r>
      <w:r w:rsidR="003F1443">
        <w:rPr>
          <w:b/>
        </w:rPr>
        <w:t xml:space="preserve"> </w:t>
      </w:r>
      <w:r w:rsidR="00922419">
        <w:rPr>
          <w:b/>
        </w:rPr>
        <w:t>2 Le Paradis</w:t>
      </w:r>
      <w:r w:rsidR="00C040AE">
        <w:rPr>
          <w:b/>
        </w:rPr>
        <w:t xml:space="preserve">         </w:t>
      </w:r>
      <w:r w:rsidR="00AE6C88">
        <w:rPr>
          <w:b/>
        </w:rPr>
        <w:t xml:space="preserve">      </w:t>
      </w:r>
      <w:r w:rsidR="003F1443">
        <w:rPr>
          <w:b/>
        </w:rPr>
        <w:t xml:space="preserve">                                                                                                                                         </w:t>
      </w:r>
      <w:r w:rsidR="00922419">
        <w:rPr>
          <w:b/>
        </w:rPr>
        <w:t xml:space="preserve">         3 Oak Avenue</w:t>
      </w:r>
      <w:r w:rsidR="00C040AE">
        <w:rPr>
          <w:b/>
        </w:rPr>
        <w:t xml:space="preserve">                </w:t>
      </w:r>
      <w:r w:rsidR="009E45E2">
        <w:rPr>
          <w:b/>
        </w:rPr>
        <w:t xml:space="preserve"> </w:t>
      </w:r>
      <w:r w:rsidR="003F1443">
        <w:rPr>
          <w:b/>
        </w:rPr>
        <w:t xml:space="preserve">                                                                                                                                         </w:t>
      </w:r>
      <w:r w:rsidR="00922419">
        <w:rPr>
          <w:b/>
        </w:rPr>
        <w:t>Bedfordview</w:t>
      </w:r>
      <w:r w:rsidR="00AE6C88">
        <w:rPr>
          <w:b/>
        </w:rPr>
        <w:t xml:space="preserve">     </w:t>
      </w:r>
      <w:r w:rsidR="003F1443">
        <w:rPr>
          <w:b/>
        </w:rPr>
        <w:t xml:space="preserve">                                                                                                                                                                  </w:t>
      </w:r>
      <w:r>
        <w:rPr>
          <w:b/>
        </w:rPr>
        <w:t>2</w:t>
      </w:r>
      <w:r w:rsidR="00922419">
        <w:rPr>
          <w:b/>
        </w:rPr>
        <w:t>007</w:t>
      </w:r>
    </w:p>
    <w:p w14:paraId="6CA0C3EB" w14:textId="1D9CE92C" w:rsidR="00811840" w:rsidRDefault="00811840" w:rsidP="00811840">
      <w:pPr>
        <w:ind w:firstLine="0"/>
      </w:pPr>
    </w:p>
    <w:p w14:paraId="41D59A2F" w14:textId="1B895972" w:rsidR="002D0552" w:rsidRPr="002D0552" w:rsidRDefault="00C844B6" w:rsidP="003F1443">
      <w:pPr>
        <w:ind w:left="0" w:firstLine="0"/>
        <w:rPr>
          <w:b/>
        </w:rPr>
      </w:pPr>
      <w:r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A0192D3" wp14:editId="5D0E3D48">
                <wp:simplePos x="0" y="0"/>
                <wp:positionH relativeFrom="column">
                  <wp:posOffset>1533525</wp:posOffset>
                </wp:positionH>
                <wp:positionV relativeFrom="paragraph">
                  <wp:posOffset>328930</wp:posOffset>
                </wp:positionV>
                <wp:extent cx="3943350" cy="260350"/>
                <wp:effectExtent l="0" t="0" r="19050" b="25400"/>
                <wp:wrapSquare wrapText="bothSides"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3350" cy="26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C1D52" w14:textId="51093BFB" w:rsidR="002D0552" w:rsidRPr="00C844B6" w:rsidRDefault="00C844B6" w:rsidP="002D0552">
                            <w:pPr>
                              <w:rPr>
                                <w:b/>
                                <w:sz w:val="20"/>
                                <w:szCs w:val="20"/>
                                <w:lang w:val="en-ZA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lang w:val="en-ZA"/>
                              </w:rPr>
                              <w:t>4 – 8 March 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0192D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20.75pt;margin-top:25.9pt;width:310.5pt;height:20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">
                <v:textbox>
                  <w:txbxContent>
                    <w:p w14:paraId="499C1D52" w14:textId="51093BFB" w:rsidR="002D0552" w:rsidRPr="00C844B6" w:rsidRDefault="00C844B6" w:rsidP="002D0552">
                      <w:pPr>
                        <w:rPr>
                          <w:b/>
                          <w:sz w:val="20"/>
                          <w:szCs w:val="20"/>
                          <w:lang w:val="en-ZA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lang w:val="en-ZA"/>
                        </w:rPr>
                        <w:t>4 – 8 March 202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0192D3" wp14:editId="57FA4C58">
                <wp:simplePos x="0" y="0"/>
                <wp:positionH relativeFrom="column">
                  <wp:posOffset>1533525</wp:posOffset>
                </wp:positionH>
                <wp:positionV relativeFrom="paragraph">
                  <wp:posOffset>5715</wp:posOffset>
                </wp:positionV>
                <wp:extent cx="3943350" cy="288290"/>
                <wp:effectExtent l="0" t="0" r="19050" b="1651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3350" cy="28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21BDD9" w14:textId="5B57A367" w:rsidR="002D0552" w:rsidRPr="00C844B6" w:rsidRDefault="00C844B6">
                            <w:pPr>
                              <w:rPr>
                                <w:b/>
                                <w:sz w:val="20"/>
                                <w:szCs w:val="20"/>
                                <w:lang w:val="en-ZA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lang w:val="en-ZA"/>
                              </w:rPr>
                              <w:t>HKTDC Hing Kong International Jewellery Sh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192D3" id="Text Box 2" o:spid="_x0000_s1027" type="#_x0000_t202" style="position:absolute;margin-left:120.75pt;margin-top:.45pt;width:310.5pt;height:22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">
                <v:textbox>
                  <w:txbxContent>
                    <w:p w14:paraId="6221BDD9" w14:textId="5B57A367" w:rsidR="002D0552" w:rsidRPr="00C844B6" w:rsidRDefault="00C844B6">
                      <w:pPr>
                        <w:rPr>
                          <w:b/>
                          <w:sz w:val="20"/>
                          <w:szCs w:val="20"/>
                          <w:lang w:val="en-ZA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lang w:val="en-ZA"/>
                        </w:rPr>
                        <w:t>HKTDC Hing Kong International Jewellery Sho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D0552" w:rsidRPr="002D0552">
        <w:rPr>
          <w:b/>
        </w:rPr>
        <w:t>Exhibition Name:</w:t>
      </w:r>
    </w:p>
    <w:p w14:paraId="14C86AAA" w14:textId="166D4F3E" w:rsidR="002D0552" w:rsidRDefault="00D25A9F" w:rsidP="003F1443">
      <w:pPr>
        <w:ind w:left="0"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A0192D3" wp14:editId="1F7F67BB">
                <wp:simplePos x="0" y="0"/>
                <wp:positionH relativeFrom="column">
                  <wp:posOffset>1533525</wp:posOffset>
                </wp:positionH>
                <wp:positionV relativeFrom="paragraph">
                  <wp:posOffset>305435</wp:posOffset>
                </wp:positionV>
                <wp:extent cx="3943350" cy="266700"/>
                <wp:effectExtent l="0" t="0" r="19050" b="19050"/>
                <wp:wrapSquare wrapText="bothSides"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33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31757" w14:textId="5AD84689" w:rsidR="002D0552" w:rsidRPr="009E45E2" w:rsidRDefault="00C844B6" w:rsidP="002D0552">
                            <w:pPr>
                              <w:rPr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lang w:val="en-US"/>
                              </w:rPr>
                              <w:t>The Jewellery Council of South Afri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192D3" id="Text Box 5" o:spid="_x0000_s1028" type="#_x0000_t202" style="position:absolute;margin-left:120.75pt;margin-top:24.05pt;width:310.5pt;height:2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">
                <v:textbox>
                  <w:txbxContent>
                    <w:p w14:paraId="46C31757" w14:textId="5AD84689" w:rsidR="002D0552" w:rsidRPr="009E45E2" w:rsidRDefault="00C844B6" w:rsidP="002D0552">
                      <w:pPr>
                        <w:rPr>
                          <w:b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lang w:val="en-US"/>
                        </w:rPr>
                        <w:t>The Jewellery Council of South Afric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D0552" w:rsidRPr="002D0552">
        <w:rPr>
          <w:b/>
        </w:rPr>
        <w:t>Exhibition Dates:</w:t>
      </w:r>
      <w:r w:rsidR="002D0552">
        <w:t xml:space="preserve">          </w:t>
      </w:r>
    </w:p>
    <w:p w14:paraId="08DABB84" w14:textId="36E3DD5E" w:rsidR="002D0552" w:rsidRPr="002D0552" w:rsidRDefault="002D0552" w:rsidP="003F1443">
      <w:pPr>
        <w:ind w:left="0" w:firstLine="0"/>
        <w:rPr>
          <w:b/>
        </w:rPr>
      </w:pPr>
      <w:r w:rsidRPr="002D0552">
        <w:rPr>
          <w:b/>
        </w:rPr>
        <w:t xml:space="preserve">Organizer:  </w:t>
      </w:r>
    </w:p>
    <w:p w14:paraId="17355ADD" w14:textId="3C72444D" w:rsidR="00811840" w:rsidRDefault="00811840" w:rsidP="003F1443">
      <w:pPr>
        <w:ind w:left="0" w:firstLine="0"/>
      </w:pPr>
    </w:p>
    <w:p w14:paraId="0CEDC1B3" w14:textId="12B4B9AA" w:rsidR="00CA4BEF" w:rsidRPr="008D2082" w:rsidRDefault="002D0552" w:rsidP="003F1443">
      <w:pPr>
        <w:ind w:left="0" w:firstLine="0"/>
        <w:jc w:val="both"/>
        <w:rPr>
          <w:b/>
        </w:rPr>
      </w:pPr>
      <w:r w:rsidRPr="008D2082">
        <w:rPr>
          <w:b/>
        </w:rPr>
        <w:t>Agreement:</w:t>
      </w:r>
    </w:p>
    <w:p w14:paraId="06C5384B" w14:textId="138FA5BA" w:rsidR="00CA4BEF" w:rsidRDefault="00811840" w:rsidP="00FA2BC9">
      <w:pPr>
        <w:pStyle w:val="ListParagraph"/>
        <w:numPr>
          <w:ilvl w:val="0"/>
          <w:numId w:val="3"/>
        </w:numPr>
        <w:ind w:left="567" w:hanging="567"/>
        <w:jc w:val="both"/>
      </w:pPr>
      <w:r>
        <w:t xml:space="preserve">I hereby confirm that my company </w:t>
      </w:r>
      <w:r w:rsidR="00CA4BEF">
        <w:t xml:space="preserve">is established in South Africa and is </w:t>
      </w:r>
      <w:r>
        <w:t xml:space="preserve">export ready.  </w:t>
      </w:r>
    </w:p>
    <w:p w14:paraId="08D59BBA" w14:textId="27B86B37" w:rsidR="00810848" w:rsidRDefault="00810848" w:rsidP="00FA2BC9">
      <w:pPr>
        <w:pStyle w:val="ListParagraph"/>
        <w:numPr>
          <w:ilvl w:val="0"/>
          <w:numId w:val="3"/>
        </w:numPr>
        <w:ind w:left="567" w:hanging="567"/>
        <w:jc w:val="both"/>
      </w:pPr>
      <w:r>
        <w:t>I confirm that I am</w:t>
      </w:r>
      <w:r w:rsidRPr="00810848">
        <w:t xml:space="preserve"> able and capable to attend the event</w:t>
      </w:r>
      <w:r>
        <w:t>.</w:t>
      </w:r>
    </w:p>
    <w:p w14:paraId="628FCEB6" w14:textId="798E2409" w:rsidR="00280A3A" w:rsidRDefault="00280A3A" w:rsidP="00FA2BC9">
      <w:pPr>
        <w:pStyle w:val="ListParagraph"/>
        <w:numPr>
          <w:ilvl w:val="0"/>
          <w:numId w:val="3"/>
        </w:numPr>
        <w:ind w:left="567" w:hanging="567"/>
        <w:jc w:val="both"/>
      </w:pPr>
      <w:r>
        <w:t xml:space="preserve">I confirm that I have read and </w:t>
      </w:r>
      <w:r w:rsidR="0078202D">
        <w:t xml:space="preserve">fully </w:t>
      </w:r>
      <w:r>
        <w:t xml:space="preserve">understand the </w:t>
      </w:r>
      <w:r w:rsidRPr="00280A3A">
        <w:t>SSAS</w:t>
      </w:r>
      <w:r>
        <w:t xml:space="preserve"> </w:t>
      </w:r>
      <w:r w:rsidRPr="00280A3A">
        <w:t>Emerging</w:t>
      </w:r>
      <w:r>
        <w:t xml:space="preserve"> </w:t>
      </w:r>
      <w:r w:rsidRPr="00280A3A">
        <w:t>Exporters</w:t>
      </w:r>
      <w:r>
        <w:t xml:space="preserve"> </w:t>
      </w:r>
      <w:r w:rsidRPr="00280A3A">
        <w:t>Guidelines</w:t>
      </w:r>
      <w:r>
        <w:t>:</w:t>
      </w:r>
    </w:p>
    <w:p w14:paraId="722FB997" w14:textId="77777777" w:rsidR="00573017" w:rsidRDefault="00573017" w:rsidP="00FA2BC9">
      <w:pPr>
        <w:pStyle w:val="ListParagraph"/>
        <w:ind w:left="567" w:firstLine="0"/>
        <w:jc w:val="both"/>
      </w:pPr>
      <w:hyperlink r:id="rId9" w:history="1">
        <w:r w:rsidRPr="00860535">
          <w:rPr>
            <w:rStyle w:val="Hyperlink"/>
          </w:rPr>
          <w:t>http://www.thedtic.gov.za/wp-content/uploads/SSAS_Emerging_Exporters_Guidelines.pdf</w:t>
        </w:r>
      </w:hyperlink>
      <w:r>
        <w:t xml:space="preserve"> </w:t>
      </w:r>
    </w:p>
    <w:p w14:paraId="2E074198" w14:textId="2BFBB3DC" w:rsidR="00573017" w:rsidRDefault="00573017" w:rsidP="00FA2BC9">
      <w:pPr>
        <w:pStyle w:val="ListParagraph"/>
        <w:ind w:left="567" w:firstLine="0"/>
        <w:jc w:val="both"/>
      </w:pPr>
      <w:r>
        <w:t xml:space="preserve">and </w:t>
      </w:r>
    </w:p>
    <w:p w14:paraId="4D12B0AD" w14:textId="60F0FF88" w:rsidR="00280A3A" w:rsidRDefault="00280A3A" w:rsidP="00FA2BC9">
      <w:pPr>
        <w:pStyle w:val="ListParagraph"/>
        <w:ind w:left="567" w:firstLine="0"/>
        <w:jc w:val="both"/>
      </w:pPr>
      <w:r>
        <w:t xml:space="preserve"> </w:t>
      </w:r>
      <w:hyperlink r:id="rId10" w:history="1">
        <w:r w:rsidR="00573017" w:rsidRPr="00860535">
          <w:rPr>
            <w:rStyle w:val="Hyperlink"/>
          </w:rPr>
          <w:t>http://www.thedtic.gov.za/wp-content/uploads/SSAS_Interpretation-Note_01-of-2021_Annexure-A.pdf</w:t>
        </w:r>
      </w:hyperlink>
      <w:r w:rsidR="00573017">
        <w:t xml:space="preserve"> </w:t>
      </w:r>
    </w:p>
    <w:p w14:paraId="6C8AF6EA" w14:textId="2BEFB850" w:rsidR="0078202D" w:rsidRDefault="00A034E5" w:rsidP="00FA2BC9">
      <w:pPr>
        <w:pStyle w:val="ListParagraph"/>
        <w:numPr>
          <w:ilvl w:val="1"/>
          <w:numId w:val="11"/>
        </w:numPr>
        <w:ind w:left="1134" w:hanging="567"/>
        <w:jc w:val="both"/>
      </w:pPr>
      <w:r>
        <w:t xml:space="preserve">I confirm that I meet </w:t>
      </w:r>
      <w:r w:rsidR="00625F14">
        <w:t xml:space="preserve">the qualifying criteria </w:t>
      </w:r>
      <w:r w:rsidR="000B6599">
        <w:t>of</w:t>
      </w:r>
      <w:r w:rsidR="00625F14">
        <w:t xml:space="preserve"> </w:t>
      </w:r>
      <w:r w:rsidR="0078202D">
        <w:t>the</w:t>
      </w:r>
      <w:r w:rsidR="00625F14">
        <w:t xml:space="preserve"> SSAS </w:t>
      </w:r>
      <w:r w:rsidR="0078202D">
        <w:t>Emerging Exporters Guidelines.</w:t>
      </w:r>
    </w:p>
    <w:p w14:paraId="4D2F92E9" w14:textId="72A9952C" w:rsidR="0078202D" w:rsidRDefault="0078202D" w:rsidP="00FA2BC9">
      <w:pPr>
        <w:pStyle w:val="ListParagraph"/>
        <w:numPr>
          <w:ilvl w:val="1"/>
          <w:numId w:val="11"/>
        </w:numPr>
        <w:ind w:left="1134" w:hanging="567"/>
        <w:jc w:val="both"/>
      </w:pPr>
      <w:r>
        <w:t xml:space="preserve">I confirm that I have read and understood the mandatory requirements as set out </w:t>
      </w:r>
      <w:r w:rsidR="00573017">
        <w:t>in</w:t>
      </w:r>
      <w:r>
        <w:t xml:space="preserve"> the SSAS Emerging Exporters Guidelines.</w:t>
      </w:r>
    </w:p>
    <w:p w14:paraId="27D0AE31" w14:textId="4BECA20C" w:rsidR="00A66A8C" w:rsidRDefault="0078202D" w:rsidP="00FA2BC9">
      <w:pPr>
        <w:pStyle w:val="ListParagraph"/>
        <w:numPr>
          <w:ilvl w:val="1"/>
          <w:numId w:val="11"/>
        </w:numPr>
        <w:ind w:left="1134" w:hanging="567"/>
        <w:jc w:val="both"/>
      </w:pPr>
      <w:r>
        <w:t xml:space="preserve">I further </w:t>
      </w:r>
      <w:r w:rsidR="00280A3A">
        <w:t>acknowledge</w:t>
      </w:r>
      <w:r w:rsidR="000B6599">
        <w:t xml:space="preserve"> </w:t>
      </w:r>
      <w:r w:rsidR="00A66A8C">
        <w:t xml:space="preserve">and understand </w:t>
      </w:r>
      <w:r w:rsidR="00280A3A">
        <w:t xml:space="preserve">the limitations and exclusions for funding as set out </w:t>
      </w:r>
      <w:r w:rsidR="00573017">
        <w:t>in the</w:t>
      </w:r>
      <w:r w:rsidR="00280A3A">
        <w:t xml:space="preserve"> </w:t>
      </w:r>
      <w:r>
        <w:t xml:space="preserve">SSAS </w:t>
      </w:r>
      <w:r w:rsidR="00573017">
        <w:t xml:space="preserve">Guidelines for </w:t>
      </w:r>
      <w:r>
        <w:t xml:space="preserve">Emerging Exporters.  </w:t>
      </w:r>
    </w:p>
    <w:p w14:paraId="5E2F2968" w14:textId="03C1BB06" w:rsidR="00F859E2" w:rsidRDefault="00F859E2" w:rsidP="00FA2BC9">
      <w:pPr>
        <w:pStyle w:val="ListParagraph"/>
        <w:numPr>
          <w:ilvl w:val="0"/>
          <w:numId w:val="3"/>
        </w:numPr>
        <w:ind w:left="567" w:hanging="567"/>
        <w:jc w:val="both"/>
      </w:pPr>
      <w:r>
        <w:t xml:space="preserve">If for any reason, I am unable to travel, I will inform </w:t>
      </w:r>
      <w:r w:rsidR="00626829">
        <w:t>JCSA (Jewellery Council of South Africa)</w:t>
      </w:r>
      <w:r>
        <w:t xml:space="preserve"> immediately.</w:t>
      </w:r>
    </w:p>
    <w:p w14:paraId="734212B5" w14:textId="5578D340" w:rsidR="00DE57C7" w:rsidRDefault="00DE57C7" w:rsidP="00FA2BC9">
      <w:pPr>
        <w:pStyle w:val="ListParagraph"/>
        <w:numPr>
          <w:ilvl w:val="0"/>
          <w:numId w:val="3"/>
        </w:numPr>
        <w:ind w:left="567" w:hanging="567"/>
        <w:jc w:val="both"/>
      </w:pPr>
      <w:r>
        <w:t>I am</w:t>
      </w:r>
      <w:r w:rsidRPr="00DE57C7">
        <w:t xml:space="preserve"> able and capable to attend the event/s applied for, before submitting any application or claim</w:t>
      </w:r>
      <w:r>
        <w:t>.</w:t>
      </w:r>
    </w:p>
    <w:p w14:paraId="3FA4F7CA" w14:textId="3E991643" w:rsidR="00DE57C7" w:rsidRPr="002B1F19" w:rsidRDefault="00DE57C7" w:rsidP="00FA2BC9">
      <w:pPr>
        <w:pStyle w:val="ListParagraph"/>
        <w:numPr>
          <w:ilvl w:val="0"/>
          <w:numId w:val="3"/>
        </w:numPr>
        <w:ind w:left="567" w:hanging="567"/>
        <w:jc w:val="both"/>
      </w:pPr>
      <w:r w:rsidRPr="002B1F19">
        <w:t>I have</w:t>
      </w:r>
      <w:r w:rsidR="002B1F19" w:rsidRPr="002B1F19">
        <w:t xml:space="preserve"> ensured that I have equipped myself with relevant health precautions prior, during and after the event.</w:t>
      </w:r>
    </w:p>
    <w:p w14:paraId="3A46E569" w14:textId="5A15213D" w:rsidR="001F526C" w:rsidRDefault="00A66A8C" w:rsidP="00FA2BC9">
      <w:pPr>
        <w:pStyle w:val="ListParagraph"/>
        <w:numPr>
          <w:ilvl w:val="0"/>
          <w:numId w:val="3"/>
        </w:numPr>
        <w:ind w:left="567" w:hanging="567"/>
        <w:jc w:val="both"/>
      </w:pPr>
      <w:r>
        <w:t xml:space="preserve">I fully agree to adhere </w:t>
      </w:r>
      <w:r w:rsidR="004949A8">
        <w:t xml:space="preserve">to </w:t>
      </w:r>
      <w:r>
        <w:t>and meet</w:t>
      </w:r>
      <w:r w:rsidR="001F526C">
        <w:t xml:space="preserve"> all</w:t>
      </w:r>
      <w:r>
        <w:t xml:space="preserve"> Covid-19 regulations and protocol for travelling</w:t>
      </w:r>
      <w:r w:rsidR="001F526C">
        <w:t xml:space="preserve"> </w:t>
      </w:r>
      <w:r w:rsidR="004949A8">
        <w:t xml:space="preserve">and </w:t>
      </w:r>
      <w:r>
        <w:t xml:space="preserve">entering </w:t>
      </w:r>
      <w:r w:rsidR="002148C1">
        <w:t xml:space="preserve">the hosting country </w:t>
      </w:r>
      <w:r w:rsidR="00810848">
        <w:t>and</w:t>
      </w:r>
      <w:r w:rsidR="002148C1">
        <w:t xml:space="preserve"> returning to South Africa</w:t>
      </w:r>
      <w:r w:rsidR="004949A8">
        <w:t xml:space="preserve">. </w:t>
      </w:r>
    </w:p>
    <w:p w14:paraId="5AA51D03" w14:textId="60631938" w:rsidR="00D22BDC" w:rsidRPr="002B1F19" w:rsidRDefault="004949A8" w:rsidP="00FA2BC9">
      <w:pPr>
        <w:pStyle w:val="ListParagraph"/>
        <w:numPr>
          <w:ilvl w:val="0"/>
          <w:numId w:val="3"/>
        </w:numPr>
        <w:ind w:left="567" w:hanging="567"/>
        <w:jc w:val="both"/>
      </w:pPr>
      <w:r w:rsidRPr="002B1F19">
        <w:t xml:space="preserve">I </w:t>
      </w:r>
      <w:r w:rsidR="00810848" w:rsidRPr="002B1F19">
        <w:t xml:space="preserve">assume full responsibility for </w:t>
      </w:r>
      <w:r w:rsidR="00D22BDC" w:rsidRPr="002B1F19">
        <w:t>my health</w:t>
      </w:r>
      <w:r w:rsidR="00810848" w:rsidRPr="002B1F19">
        <w:t xml:space="preserve"> and infectious disease exposure</w:t>
      </w:r>
      <w:r w:rsidR="00D57594" w:rsidRPr="002B1F19">
        <w:t xml:space="preserve">, consequences and all costs relating to such and indemnify </w:t>
      </w:r>
      <w:r w:rsidR="00C844B6" w:rsidRPr="002B1F19">
        <w:t>DTIc</w:t>
      </w:r>
      <w:r w:rsidR="00D57594" w:rsidRPr="002B1F19">
        <w:t>, and the project co-ordinator of all responsibility and all related cost hereto.</w:t>
      </w:r>
    </w:p>
    <w:p w14:paraId="3F9B929B" w14:textId="6969CF9F" w:rsidR="004949A8" w:rsidRDefault="00D22BDC" w:rsidP="00FA2BC9">
      <w:pPr>
        <w:pStyle w:val="ListParagraph"/>
        <w:numPr>
          <w:ilvl w:val="0"/>
          <w:numId w:val="3"/>
        </w:numPr>
        <w:ind w:left="567" w:hanging="567"/>
        <w:jc w:val="both"/>
      </w:pPr>
      <w:r>
        <w:lastRenderedPageBreak/>
        <w:t>I agree to personally cover all costs regarding Covid-19 testing as per hosting country regulations for travel, entry and exit and</w:t>
      </w:r>
      <w:r w:rsidR="00810848">
        <w:t xml:space="preserve"> </w:t>
      </w:r>
      <w:r w:rsidR="0019322B">
        <w:t>ALL</w:t>
      </w:r>
      <w:r w:rsidR="001F526C">
        <w:t xml:space="preserve"> </w:t>
      </w:r>
      <w:r w:rsidR="004949A8">
        <w:t>additional costs relating to Covid-19</w:t>
      </w:r>
      <w:r w:rsidR="00077DAA">
        <w:t xml:space="preserve"> </w:t>
      </w:r>
      <w:r w:rsidR="00F55F2A">
        <w:t>including health related expenses</w:t>
      </w:r>
      <w:r>
        <w:t xml:space="preserve">. </w:t>
      </w:r>
    </w:p>
    <w:p w14:paraId="5DAA1272" w14:textId="2061830E" w:rsidR="0019322B" w:rsidRDefault="004949A8" w:rsidP="00FA2BC9">
      <w:pPr>
        <w:pStyle w:val="ListParagraph"/>
        <w:numPr>
          <w:ilvl w:val="0"/>
          <w:numId w:val="3"/>
        </w:numPr>
        <w:ind w:left="567" w:hanging="567"/>
        <w:jc w:val="both"/>
      </w:pPr>
      <w:r>
        <w:t>I hereby confirm that I am fully vaccinated against Covid-19 and have a valid e-</w:t>
      </w:r>
      <w:r w:rsidR="001F526C">
        <w:t>Vaccination Certificate.</w:t>
      </w:r>
    </w:p>
    <w:p w14:paraId="57ED746B" w14:textId="07E9A469" w:rsidR="00F859E2" w:rsidRPr="002B1F19" w:rsidRDefault="00F66410" w:rsidP="00FA2BC9">
      <w:pPr>
        <w:pStyle w:val="ListParagraph"/>
        <w:numPr>
          <w:ilvl w:val="0"/>
          <w:numId w:val="3"/>
        </w:numPr>
        <w:ind w:left="567" w:hanging="567"/>
        <w:jc w:val="both"/>
      </w:pPr>
      <w:r w:rsidRPr="002B1F19">
        <w:t xml:space="preserve">In the case where </w:t>
      </w:r>
      <w:r w:rsidR="002148C1" w:rsidRPr="002B1F19">
        <w:t xml:space="preserve">additional traveller(s) not sponsored by the </w:t>
      </w:r>
      <w:r w:rsidR="00C844B6" w:rsidRPr="002B1F19">
        <w:t>DTIc</w:t>
      </w:r>
      <w:r w:rsidR="002148C1" w:rsidRPr="002B1F19">
        <w:t xml:space="preserve"> are accompanying me the exhibition,</w:t>
      </w:r>
      <w:r w:rsidRPr="002B1F19">
        <w:t xml:space="preserve"> </w:t>
      </w:r>
      <w:r w:rsidR="00F859E2" w:rsidRPr="002B1F19">
        <w:t>I will take full responsibility for ALL costs endured including Covid</w:t>
      </w:r>
      <w:r w:rsidRPr="002B1F19">
        <w:t>-19 related costs</w:t>
      </w:r>
      <w:r w:rsidR="00573017" w:rsidRPr="002B1F19">
        <w:t xml:space="preserve"> </w:t>
      </w:r>
      <w:r w:rsidRPr="002B1F19">
        <w:t>(testing and in the case of disease exposure and or consequences</w:t>
      </w:r>
      <w:r w:rsidR="002148C1" w:rsidRPr="002B1F19">
        <w:t>)</w:t>
      </w:r>
      <w:r w:rsidR="00D57594" w:rsidRPr="002B1F19">
        <w:t xml:space="preserve"> and indemnify </w:t>
      </w:r>
      <w:r w:rsidR="00C844B6" w:rsidRPr="002B1F19">
        <w:t>DTIc</w:t>
      </w:r>
      <w:r w:rsidR="00D57594" w:rsidRPr="002B1F19">
        <w:t xml:space="preserve"> and the project co-ordinator of all said and related costs and responsibility.</w:t>
      </w:r>
    </w:p>
    <w:p w14:paraId="5D9DECBB" w14:textId="42F658D1" w:rsidR="007A3F20" w:rsidRPr="0019322B" w:rsidRDefault="0026517D" w:rsidP="00FA2BC9">
      <w:pPr>
        <w:pStyle w:val="ListParagraph"/>
        <w:numPr>
          <w:ilvl w:val="0"/>
          <w:numId w:val="3"/>
        </w:numPr>
        <w:ind w:left="567" w:hanging="567"/>
        <w:jc w:val="both"/>
      </w:pPr>
      <w:r w:rsidRPr="0019322B">
        <w:t xml:space="preserve">I understand and agree to the </w:t>
      </w:r>
      <w:r w:rsidR="00C844B6" w:rsidRPr="0019322B">
        <w:t>DTIc</w:t>
      </w:r>
      <w:r w:rsidRPr="0019322B">
        <w:t xml:space="preserve"> g</w:t>
      </w:r>
      <w:r w:rsidR="007A3F20" w:rsidRPr="0019322B">
        <w:t>eneric and standard conditions</w:t>
      </w:r>
      <w:r w:rsidRPr="0019322B">
        <w:t>:</w:t>
      </w:r>
    </w:p>
    <w:p w14:paraId="39E143DD" w14:textId="7CC8FCE8" w:rsidR="007A3F20" w:rsidRDefault="007A3F20" w:rsidP="00FA2BC9">
      <w:pPr>
        <w:pStyle w:val="ListParagraph"/>
        <w:numPr>
          <w:ilvl w:val="1"/>
          <w:numId w:val="6"/>
        </w:numPr>
        <w:ind w:left="1134" w:hanging="567"/>
        <w:jc w:val="both"/>
      </w:pPr>
      <w:r>
        <w:t xml:space="preserve">the </w:t>
      </w:r>
      <w:r w:rsidR="00C844B6">
        <w:t>DTIc</w:t>
      </w:r>
      <w:r>
        <w:t xml:space="preserve"> will not be responsible for additional expenses that may arise out of the lockdown restrictions that </w:t>
      </w:r>
      <w:r w:rsidR="00C844B6">
        <w:t>the host country or any relevant authority may impose</w:t>
      </w:r>
      <w:r w:rsidR="002148C1">
        <w:t>.</w:t>
      </w:r>
      <w:r>
        <w:t xml:space="preserve"> </w:t>
      </w:r>
    </w:p>
    <w:p w14:paraId="11F554E6" w14:textId="2856AE82" w:rsidR="007A3F20" w:rsidRDefault="007A3F20" w:rsidP="00FA2BC9">
      <w:pPr>
        <w:pStyle w:val="ListParagraph"/>
        <w:numPr>
          <w:ilvl w:val="1"/>
          <w:numId w:val="6"/>
        </w:numPr>
        <w:ind w:left="1134" w:hanging="567"/>
        <w:jc w:val="both"/>
      </w:pPr>
      <w:r>
        <w:t xml:space="preserve">the </w:t>
      </w:r>
      <w:r w:rsidR="00C844B6">
        <w:t>DTIc</w:t>
      </w:r>
      <w:r>
        <w:t xml:space="preserve"> will not be held responsible for any </w:t>
      </w:r>
      <w:r w:rsidR="00204135">
        <w:t>health-related</w:t>
      </w:r>
      <w:r>
        <w:t xml:space="preserve"> expenses, suffered by the travellers</w:t>
      </w:r>
      <w:r w:rsidR="00204135">
        <w:t>.</w:t>
      </w:r>
    </w:p>
    <w:p w14:paraId="471F8869" w14:textId="6994D554" w:rsidR="00A52B51" w:rsidRDefault="007A3F20" w:rsidP="00A52B51">
      <w:pPr>
        <w:pStyle w:val="ListParagraph"/>
        <w:numPr>
          <w:ilvl w:val="1"/>
          <w:numId w:val="6"/>
        </w:numPr>
        <w:ind w:left="1134" w:hanging="567"/>
        <w:jc w:val="both"/>
      </w:pPr>
      <w:r>
        <w:t xml:space="preserve">the </w:t>
      </w:r>
      <w:r w:rsidR="00C844B6">
        <w:t>DTIc</w:t>
      </w:r>
      <w:r>
        <w:t xml:space="preserve"> will only be responsible for the approved amount that covers the event/ exhibition as per the approved guidelines.</w:t>
      </w:r>
    </w:p>
    <w:p w14:paraId="788B6463" w14:textId="095EBCC7" w:rsidR="00C75559" w:rsidRDefault="000F2EDB" w:rsidP="00474D59">
      <w:pPr>
        <w:pStyle w:val="ListParagraph"/>
        <w:numPr>
          <w:ilvl w:val="1"/>
          <w:numId w:val="6"/>
        </w:numPr>
        <w:ind w:left="1134" w:hanging="567"/>
        <w:jc w:val="both"/>
      </w:pPr>
      <w:r w:rsidRPr="002B1F19">
        <w:t>The project co-ordinator shall be indemnified on clause 1.1, 1.2 and 1.3.</w:t>
      </w:r>
    </w:p>
    <w:p w14:paraId="4E8A2D6A" w14:textId="015DE06A" w:rsidR="00C75559" w:rsidRDefault="00C75559" w:rsidP="00474D59">
      <w:pPr>
        <w:pStyle w:val="ListParagraph"/>
        <w:numPr>
          <w:ilvl w:val="0"/>
          <w:numId w:val="3"/>
        </w:numPr>
        <w:ind w:left="567" w:hanging="567"/>
        <w:jc w:val="both"/>
      </w:pPr>
      <w:r>
        <w:t xml:space="preserve">I hereby give full authority to </w:t>
      </w:r>
      <w:r w:rsidR="00626829">
        <w:t>JCSA (Jewellery Council of South Africa)</w:t>
      </w:r>
      <w:r>
        <w:t xml:space="preserve"> to represent me with this application for the SSAS funding for emerging exporters scheme and to correct and compile this application on my behalf. </w:t>
      </w:r>
    </w:p>
    <w:p w14:paraId="575D3FE8" w14:textId="6D2F4545" w:rsidR="00C439F6" w:rsidRDefault="00A52B51" w:rsidP="002B4411">
      <w:pPr>
        <w:pStyle w:val="ListParagraph"/>
        <w:numPr>
          <w:ilvl w:val="0"/>
          <w:numId w:val="3"/>
        </w:numPr>
        <w:ind w:left="567" w:hanging="567"/>
        <w:jc w:val="both"/>
      </w:pPr>
      <w:r w:rsidRPr="00A52B51">
        <w:t>I confirm that I am fully aware that</w:t>
      </w:r>
      <w:r>
        <w:t xml:space="preserve"> </w:t>
      </w:r>
      <w:r w:rsidR="00626829">
        <w:t>JCSA (Jewellery Council of South Africa)</w:t>
      </w:r>
      <w:r>
        <w:t xml:space="preserve"> and the </w:t>
      </w:r>
      <w:r w:rsidR="00C844B6" w:rsidRPr="00A52B51">
        <w:t>DTIc</w:t>
      </w:r>
      <w:r w:rsidRPr="00A52B51">
        <w:t xml:space="preserve"> will rely on the </w:t>
      </w:r>
      <w:r w:rsidR="00255715">
        <w:t xml:space="preserve">accurate/complete and truthful </w:t>
      </w:r>
      <w:r w:rsidRPr="00A52B51">
        <w:t xml:space="preserve">information contained in all documents </w:t>
      </w:r>
      <w:r w:rsidR="00255715">
        <w:t xml:space="preserve">provided for application purposes </w:t>
      </w:r>
      <w:r w:rsidRPr="00A52B51">
        <w:t xml:space="preserve">to process and evaluate the application of the Individual Participant. </w:t>
      </w:r>
    </w:p>
    <w:p w14:paraId="5E45F04B" w14:textId="79533884" w:rsidR="00A52B51" w:rsidRDefault="00A52B51" w:rsidP="002B4411">
      <w:pPr>
        <w:pStyle w:val="ListParagraph"/>
        <w:numPr>
          <w:ilvl w:val="0"/>
          <w:numId w:val="3"/>
        </w:numPr>
        <w:ind w:left="567" w:hanging="567"/>
        <w:jc w:val="both"/>
      </w:pPr>
      <w:r w:rsidRPr="00A52B51">
        <w:t xml:space="preserve">I confirm that all the information </w:t>
      </w:r>
      <w:r w:rsidR="00C439F6">
        <w:t xml:space="preserve">I </w:t>
      </w:r>
      <w:r>
        <w:t xml:space="preserve">provide to </w:t>
      </w:r>
      <w:r w:rsidR="00626829">
        <w:t>JCSA (Jewellery Council of South Africa)</w:t>
      </w:r>
      <w:r>
        <w:t xml:space="preserve"> and </w:t>
      </w:r>
      <w:r w:rsidRPr="00A52B51">
        <w:t xml:space="preserve">submitted to the </w:t>
      </w:r>
      <w:r w:rsidR="00C844B6" w:rsidRPr="00A52B51">
        <w:t>DTIc</w:t>
      </w:r>
      <w:r w:rsidRPr="00A52B51">
        <w:t xml:space="preserve"> is correct and truthful and that this declaration binds me/us to liability in civil and criminal consequences should the information be found to be misleading, and/or incorrect and/or inaccurate and/or is a result of a misrepresentation.</w:t>
      </w:r>
    </w:p>
    <w:p w14:paraId="10586A9B" w14:textId="5E08C715" w:rsidR="00C439F6" w:rsidRDefault="00C439F6" w:rsidP="002B4411">
      <w:pPr>
        <w:pStyle w:val="ListParagraph"/>
        <w:numPr>
          <w:ilvl w:val="0"/>
          <w:numId w:val="3"/>
        </w:numPr>
        <w:ind w:left="567" w:hanging="567"/>
        <w:jc w:val="both"/>
      </w:pPr>
      <w:r>
        <w:t xml:space="preserve">I agree that I/my company takes </w:t>
      </w:r>
      <w:r w:rsidRPr="00C439F6">
        <w:rPr>
          <w:u w:val="single"/>
        </w:rPr>
        <w:t>full</w:t>
      </w:r>
      <w:r>
        <w:t xml:space="preserve"> responsibility for </w:t>
      </w:r>
      <w:bookmarkStart w:id="0" w:name="_Hlk105865279"/>
      <w:r>
        <w:t xml:space="preserve">any civil and criminal consequences should any information I provide to </w:t>
      </w:r>
      <w:r w:rsidR="00626829">
        <w:t>JCSA (Jewellery Council of South Africa)</w:t>
      </w:r>
      <w:r>
        <w:t xml:space="preserve"> and submitted to the </w:t>
      </w:r>
      <w:r w:rsidR="00C844B6">
        <w:t>DTIc</w:t>
      </w:r>
      <w:r>
        <w:t xml:space="preserve"> be found </w:t>
      </w:r>
      <w:r w:rsidRPr="00C439F6">
        <w:t>to be misleading, and/or incorrect and/or inaccurate and/or is a result of a misrepresentation</w:t>
      </w:r>
      <w:bookmarkEnd w:id="0"/>
      <w:r w:rsidR="000F2EDB">
        <w:t>.</w:t>
      </w:r>
    </w:p>
    <w:p w14:paraId="32EFB13B" w14:textId="5A978D90" w:rsidR="00AE7942" w:rsidRDefault="00AE7942" w:rsidP="002B4411">
      <w:pPr>
        <w:pStyle w:val="ListParagraph"/>
        <w:numPr>
          <w:ilvl w:val="0"/>
          <w:numId w:val="3"/>
        </w:numPr>
        <w:ind w:left="567" w:hanging="567"/>
        <w:jc w:val="both"/>
      </w:pPr>
      <w:r>
        <w:t xml:space="preserve">I agree to full indemnity </w:t>
      </w:r>
      <w:r w:rsidR="00C439F6">
        <w:t xml:space="preserve">towards </w:t>
      </w:r>
      <w:r w:rsidR="00626829">
        <w:t>JCSA (Jewellery Council of South Africa)</w:t>
      </w:r>
      <w:r w:rsidR="00C439F6">
        <w:t xml:space="preserve"> </w:t>
      </w:r>
      <w:r>
        <w:t xml:space="preserve">in the case </w:t>
      </w:r>
      <w:r w:rsidR="00C439F6">
        <w:t>where legal</w:t>
      </w:r>
      <w:r w:rsidR="00973AA2">
        <w:t>,</w:t>
      </w:r>
      <w:r w:rsidR="00C439F6" w:rsidRPr="00C439F6">
        <w:t xml:space="preserve"> civil and criminal consequences </w:t>
      </w:r>
      <w:r w:rsidR="00973AA2">
        <w:t xml:space="preserve">are taken against me </w:t>
      </w:r>
      <w:r w:rsidR="00C439F6" w:rsidRPr="00C439F6">
        <w:t xml:space="preserve">should any information I provide to </w:t>
      </w:r>
      <w:r w:rsidR="00626829">
        <w:t>JCSA (Jewellery Council of South Africa)</w:t>
      </w:r>
      <w:r w:rsidR="00C439F6" w:rsidRPr="00C439F6">
        <w:t xml:space="preserve"> and submitted to the </w:t>
      </w:r>
      <w:r w:rsidR="00C844B6" w:rsidRPr="00C439F6">
        <w:t>DTIc</w:t>
      </w:r>
      <w:r w:rsidR="00C439F6" w:rsidRPr="00C439F6">
        <w:t xml:space="preserve"> be found to be misleading, and/or incorrect and/or inaccurate and/or is a result of a misrepresentation.</w:t>
      </w:r>
    </w:p>
    <w:p w14:paraId="127A596A" w14:textId="56FAACC3" w:rsidR="00A52B51" w:rsidRDefault="00A52B51" w:rsidP="002B4411">
      <w:pPr>
        <w:pStyle w:val="ListParagraph"/>
        <w:numPr>
          <w:ilvl w:val="0"/>
          <w:numId w:val="3"/>
        </w:numPr>
        <w:ind w:left="567" w:hanging="567"/>
        <w:jc w:val="both"/>
      </w:pPr>
      <w:r w:rsidRPr="00A52B51">
        <w:t xml:space="preserve">I acknowledge that should any information in the application form or supporting documents respectively be inaccurate or misleading or contain fraudulent information and /or have potential to cause damages or losses or cause actual damage or losses (including reputational loss), to the </w:t>
      </w:r>
      <w:proofErr w:type="spellStart"/>
      <w:r w:rsidRPr="00A52B51">
        <w:t>dtic</w:t>
      </w:r>
      <w:proofErr w:type="spellEnd"/>
      <w:r w:rsidRPr="00A52B51">
        <w:t xml:space="preserve">, </w:t>
      </w:r>
      <w:r>
        <w:t>I</w:t>
      </w:r>
      <w:r w:rsidRPr="00A52B51">
        <w:t xml:space="preserve"> will be held liable and severally. In such an event, the </w:t>
      </w:r>
      <w:r w:rsidR="00C844B6" w:rsidRPr="00A52B51">
        <w:t>DTIc</w:t>
      </w:r>
      <w:r w:rsidRPr="00A52B51">
        <w:t xml:space="preserve"> will act in terms of the laws of South Africa, including the Treasury Regulations and the Public Finance Management Act, 1999 (Act No. 1 of 1999). </w:t>
      </w:r>
      <w:r w:rsidR="00255715">
        <w:t xml:space="preserve"> T</w:t>
      </w:r>
      <w:r w:rsidRPr="00A52B51">
        <w:t xml:space="preserve">he </w:t>
      </w:r>
      <w:r w:rsidR="00C844B6" w:rsidRPr="00A52B51">
        <w:t>DTIc</w:t>
      </w:r>
      <w:r w:rsidRPr="00A52B51">
        <w:t xml:space="preserve"> may also notify the coordinator’s relevant association of affiliation, where applicable and place the Individual Participant on a delinquent register to ba</w:t>
      </w:r>
      <w:r w:rsidR="003256BA">
        <w:t>n</w:t>
      </w:r>
      <w:r w:rsidRPr="00A52B51">
        <w:t xml:space="preserve"> </w:t>
      </w:r>
      <w:r w:rsidR="00404AA6">
        <w:t>the applicant</w:t>
      </w:r>
      <w:r w:rsidRPr="00A52B51">
        <w:t xml:space="preserve"> for participating in any further Incentive Programmes, and/or to cancel the application and/or approval and institute criminal and/or civil proceedings.</w:t>
      </w:r>
    </w:p>
    <w:p w14:paraId="4B1E06B7" w14:textId="49F84511" w:rsidR="003256BA" w:rsidRDefault="003256BA" w:rsidP="002B4411">
      <w:pPr>
        <w:pStyle w:val="ListParagraph"/>
        <w:numPr>
          <w:ilvl w:val="0"/>
          <w:numId w:val="3"/>
        </w:numPr>
        <w:ind w:left="567" w:hanging="567"/>
        <w:jc w:val="both"/>
      </w:pPr>
      <w:r w:rsidRPr="003256BA">
        <w:t xml:space="preserve">I acknowledge and bind </w:t>
      </w:r>
      <w:r>
        <w:t>myself</w:t>
      </w:r>
      <w:r w:rsidRPr="003256BA">
        <w:t xml:space="preserve"> </w:t>
      </w:r>
      <w:r>
        <w:t xml:space="preserve">as </w:t>
      </w:r>
      <w:r w:rsidRPr="003256BA">
        <w:t xml:space="preserve">Individual Participant to the terms and conditions of the Guidelines, to the Schedule (as updated) that is applicable to all Industrial Financing Branch Schemes and that is published on the </w:t>
      </w:r>
      <w:proofErr w:type="spellStart"/>
      <w:r w:rsidR="00C844B6">
        <w:t>DTI</w:t>
      </w:r>
      <w:r w:rsidRPr="003256BA">
        <w:t>c’s</w:t>
      </w:r>
      <w:proofErr w:type="spellEnd"/>
      <w:r w:rsidRPr="003256BA">
        <w:t xml:space="preserve"> website, under the link to the relevant scheme.  </w:t>
      </w:r>
    </w:p>
    <w:p w14:paraId="5F000BE3" w14:textId="317E6EAE" w:rsidR="003256BA" w:rsidRDefault="003256BA" w:rsidP="002B4411">
      <w:pPr>
        <w:pStyle w:val="ListParagraph"/>
        <w:numPr>
          <w:ilvl w:val="0"/>
          <w:numId w:val="3"/>
        </w:numPr>
        <w:ind w:left="567" w:hanging="567"/>
        <w:jc w:val="both"/>
      </w:pPr>
      <w:r w:rsidRPr="003256BA">
        <w:lastRenderedPageBreak/>
        <w:t>I confirm that should a dispute result in litigation between the Individual Participant and the Project Coordinator</w:t>
      </w:r>
      <w:r>
        <w:t>/</w:t>
      </w:r>
      <w:r w:rsidR="00C844B6">
        <w:t>DTIc</w:t>
      </w:r>
      <w:r w:rsidRPr="003256BA">
        <w:t xml:space="preserve">, that </w:t>
      </w:r>
      <w:r w:rsidR="00626829">
        <w:t>JCSA (Jewellery Council of South Africa)</w:t>
      </w:r>
      <w:r>
        <w:t xml:space="preserve"> and the</w:t>
      </w:r>
      <w:r w:rsidRPr="003256BA">
        <w:t xml:space="preserve"> </w:t>
      </w:r>
      <w:proofErr w:type="spellStart"/>
      <w:r w:rsidRPr="003256BA">
        <w:t>dtic</w:t>
      </w:r>
      <w:proofErr w:type="spellEnd"/>
      <w:r w:rsidRPr="003256BA">
        <w:t xml:space="preserve"> will not be liable for any losses or damages suffered by either party and that </w:t>
      </w:r>
      <w:r w:rsidR="00626829">
        <w:t>JCSA (Jewellery Council of South Africa)</w:t>
      </w:r>
      <w:r>
        <w:t xml:space="preserve"> and the </w:t>
      </w:r>
      <w:r w:rsidR="00C844B6" w:rsidRPr="003256BA">
        <w:t>DTIc</w:t>
      </w:r>
      <w:r w:rsidRPr="003256BA">
        <w:t xml:space="preserve"> will not participate in such litigation proceedings unless specifically cited and joined. Any request for a document or record will be dealt with in terms of the provisions of the Protection of Personal Information Act, 2013 (Act No. 4 of 2013) and the Promotion of Access to Information Act, 2000 (Act No. 2 of 2000).  </w:t>
      </w:r>
    </w:p>
    <w:p w14:paraId="7EA0378C" w14:textId="1E5F0E66" w:rsidR="00204135" w:rsidRDefault="00204135" w:rsidP="002B4411">
      <w:pPr>
        <w:pStyle w:val="ListParagraph"/>
        <w:numPr>
          <w:ilvl w:val="0"/>
          <w:numId w:val="3"/>
        </w:numPr>
        <w:ind w:left="567" w:hanging="567"/>
        <w:jc w:val="both"/>
      </w:pPr>
      <w:r>
        <w:t xml:space="preserve">I agree to the comply to the </w:t>
      </w:r>
      <w:r w:rsidR="00216407">
        <w:t>bellowing at the exhibition:</w:t>
      </w:r>
    </w:p>
    <w:p w14:paraId="2A82FAD9" w14:textId="77777777" w:rsidR="00216407" w:rsidRDefault="00CA4BEF" w:rsidP="002B4411">
      <w:pPr>
        <w:pStyle w:val="ListParagraph"/>
        <w:numPr>
          <w:ilvl w:val="1"/>
          <w:numId w:val="10"/>
        </w:numPr>
        <w:ind w:left="1134" w:hanging="567"/>
        <w:jc w:val="both"/>
      </w:pPr>
      <w:r>
        <w:t>To connect with distributors, importers and end users at the exhibition.</w:t>
      </w:r>
    </w:p>
    <w:p w14:paraId="4E4FD5D5" w14:textId="77777777" w:rsidR="00216407" w:rsidRDefault="00CA4BEF" w:rsidP="002B4411">
      <w:pPr>
        <w:pStyle w:val="ListParagraph"/>
        <w:numPr>
          <w:ilvl w:val="1"/>
          <w:numId w:val="10"/>
        </w:numPr>
        <w:ind w:left="1134" w:hanging="567"/>
        <w:jc w:val="both"/>
      </w:pPr>
      <w:r>
        <w:t>To create and establish an international market for my products/services.</w:t>
      </w:r>
    </w:p>
    <w:p w14:paraId="48A949E3" w14:textId="77777777" w:rsidR="00216407" w:rsidRDefault="00CA4BEF" w:rsidP="002B4411">
      <w:pPr>
        <w:pStyle w:val="ListParagraph"/>
        <w:numPr>
          <w:ilvl w:val="1"/>
          <w:numId w:val="10"/>
        </w:numPr>
        <w:ind w:left="1134" w:hanging="567"/>
        <w:jc w:val="both"/>
      </w:pPr>
      <w:r>
        <w:t xml:space="preserve">To </w:t>
      </w:r>
      <w:r w:rsidR="00CC5DF8">
        <w:t xml:space="preserve">explore export opportunities </w:t>
      </w:r>
      <w:proofErr w:type="gramStart"/>
      <w:r w:rsidR="00CC5DF8">
        <w:t>in order to</w:t>
      </w:r>
      <w:proofErr w:type="gramEnd"/>
      <w:r w:rsidR="00CC5DF8">
        <w:t xml:space="preserve"> increase</w:t>
      </w:r>
      <w:r>
        <w:t xml:space="preserve"> production </w:t>
      </w:r>
      <w:r w:rsidR="00CC5DF8">
        <w:t xml:space="preserve">/manufacturing </w:t>
      </w:r>
      <w:r>
        <w:t xml:space="preserve">and </w:t>
      </w:r>
      <w:r w:rsidR="00CC5DF8">
        <w:t>deliverables with the aim to create job opportunities in the local market</w:t>
      </w:r>
      <w:r>
        <w:t>.</w:t>
      </w:r>
    </w:p>
    <w:p w14:paraId="2E5544B0" w14:textId="77777777" w:rsidR="00216407" w:rsidRDefault="00CA4BEF" w:rsidP="002B4411">
      <w:pPr>
        <w:pStyle w:val="ListParagraph"/>
        <w:numPr>
          <w:ilvl w:val="1"/>
          <w:numId w:val="10"/>
        </w:numPr>
        <w:ind w:left="1134" w:hanging="567"/>
        <w:jc w:val="both"/>
      </w:pPr>
      <w:r w:rsidRPr="00886D20">
        <w:t xml:space="preserve">To be </w:t>
      </w:r>
      <w:r w:rsidR="00CC5DF8" w:rsidRPr="00886D20">
        <w:t xml:space="preserve">present </w:t>
      </w:r>
      <w:r w:rsidR="0036435E" w:rsidRPr="00886D20">
        <w:t>on</w:t>
      </w:r>
      <w:r w:rsidR="00CC5DF8" w:rsidRPr="00886D20">
        <w:t xml:space="preserve"> </w:t>
      </w:r>
      <w:r w:rsidRPr="00886D20">
        <w:t xml:space="preserve">the </w:t>
      </w:r>
      <w:r w:rsidR="00CC5DF8" w:rsidRPr="00886D20">
        <w:t xml:space="preserve">exhibition </w:t>
      </w:r>
      <w:proofErr w:type="gramStart"/>
      <w:r w:rsidRPr="00886D20">
        <w:t>stand</w:t>
      </w:r>
      <w:r w:rsidR="0036435E" w:rsidRPr="00886D20">
        <w:t xml:space="preserve"> at all times</w:t>
      </w:r>
      <w:proofErr w:type="gramEnd"/>
      <w:r w:rsidRPr="00886D20">
        <w:t xml:space="preserve"> </w:t>
      </w:r>
      <w:r w:rsidR="00CC5DF8" w:rsidRPr="00886D20">
        <w:t xml:space="preserve">and to </w:t>
      </w:r>
      <w:r w:rsidR="0036435E" w:rsidRPr="00886D20">
        <w:t xml:space="preserve">always </w:t>
      </w:r>
      <w:r w:rsidR="00CC5DF8" w:rsidRPr="00886D20">
        <w:t xml:space="preserve">be on time </w:t>
      </w:r>
      <w:r w:rsidR="0036435E" w:rsidRPr="00886D20">
        <w:t>for the duration</w:t>
      </w:r>
      <w:r w:rsidR="00CC5DF8" w:rsidRPr="00886D20">
        <w:t xml:space="preserve"> of the </w:t>
      </w:r>
      <w:r w:rsidRPr="00886D20">
        <w:t>exhibition</w:t>
      </w:r>
      <w:r>
        <w:t>.</w:t>
      </w:r>
    </w:p>
    <w:p w14:paraId="02C9A68C" w14:textId="698A0B8F" w:rsidR="00216407" w:rsidRDefault="00CA4BEF" w:rsidP="002B4411">
      <w:pPr>
        <w:pStyle w:val="ListParagraph"/>
        <w:numPr>
          <w:ilvl w:val="1"/>
          <w:numId w:val="10"/>
        </w:numPr>
        <w:ind w:left="1134" w:hanging="567"/>
        <w:jc w:val="both"/>
      </w:pPr>
      <w:r>
        <w:t xml:space="preserve">To generate and </w:t>
      </w:r>
      <w:r w:rsidR="00192AF0">
        <w:t xml:space="preserve">provide </w:t>
      </w:r>
      <w:r>
        <w:t xml:space="preserve">post show reports to </w:t>
      </w:r>
      <w:r w:rsidR="00626829">
        <w:t>JCSA (Jewellery Council of South Africa)</w:t>
      </w:r>
      <w:r>
        <w:t xml:space="preserve"> in </w:t>
      </w:r>
      <w:r w:rsidR="00192AF0">
        <w:t xml:space="preserve">due </w:t>
      </w:r>
      <w:r>
        <w:t xml:space="preserve">time.  </w:t>
      </w:r>
    </w:p>
    <w:p w14:paraId="0BE4AAD0" w14:textId="6FAF723D" w:rsidR="008D2082" w:rsidRDefault="008D2082" w:rsidP="002B4411">
      <w:pPr>
        <w:pStyle w:val="ListParagraph"/>
        <w:numPr>
          <w:ilvl w:val="1"/>
          <w:numId w:val="10"/>
        </w:numPr>
        <w:ind w:left="1134" w:hanging="567"/>
        <w:jc w:val="both"/>
      </w:pPr>
      <w:r>
        <w:t xml:space="preserve">To keep and forward all </w:t>
      </w:r>
      <w:r w:rsidRPr="00216407">
        <w:rPr>
          <w:b/>
          <w:bCs/>
        </w:rPr>
        <w:t>ORIGINAL flight boarding passes</w:t>
      </w:r>
      <w:r>
        <w:t xml:space="preserve"> to </w:t>
      </w:r>
      <w:r w:rsidR="00626829">
        <w:t>JCSA (Jewellery Council of South Africa)</w:t>
      </w:r>
      <w:r>
        <w:t xml:space="preserve"> in due time.</w:t>
      </w:r>
    </w:p>
    <w:p w14:paraId="2B6DF655" w14:textId="77777777" w:rsidR="006B507F" w:rsidRDefault="006B507F" w:rsidP="003F1443">
      <w:pPr>
        <w:ind w:left="0" w:firstLine="0"/>
        <w:jc w:val="both"/>
      </w:pPr>
    </w:p>
    <w:p w14:paraId="348FE296" w14:textId="090BA65F" w:rsidR="0036435E" w:rsidRDefault="006B507F" w:rsidP="00FC472B">
      <w:pPr>
        <w:ind w:left="0" w:firstLine="0"/>
      </w:pPr>
      <w:r>
        <w:t>I, .............................................................................</w:t>
      </w:r>
      <w:r w:rsidR="0036435E">
        <w:t>......................</w:t>
      </w:r>
      <w:r w:rsidR="0071284B">
        <w:t>.……</w:t>
      </w:r>
      <w:r w:rsidR="00FC472B">
        <w:t>…………</w:t>
      </w:r>
      <w:r w:rsidR="00C844B6">
        <w:t>…. (</w:t>
      </w:r>
      <w:r w:rsidR="00192AF0">
        <w:t>Full Name and Surname</w:t>
      </w:r>
      <w:r>
        <w:t>)</w:t>
      </w:r>
    </w:p>
    <w:p w14:paraId="58557C1E" w14:textId="77777777" w:rsidR="00FC472B" w:rsidRDefault="0071284B" w:rsidP="00FC472B">
      <w:pPr>
        <w:ind w:left="0" w:firstLine="0"/>
      </w:pPr>
      <w:r>
        <w:t>With ID Number ………………………………………………</w:t>
      </w:r>
      <w:r w:rsidR="00FC472B">
        <w:t>……………………………………………………………………</w:t>
      </w:r>
      <w:proofErr w:type="gramStart"/>
      <w:r w:rsidR="00FC472B">
        <w:t>…..</w:t>
      </w:r>
      <w:proofErr w:type="gramEnd"/>
    </w:p>
    <w:p w14:paraId="7C14EFB7" w14:textId="2B36C8F2" w:rsidR="00FC472B" w:rsidRDefault="0071284B" w:rsidP="00FC472B">
      <w:pPr>
        <w:ind w:left="0" w:firstLine="0"/>
      </w:pPr>
      <w:r>
        <w:t>d</w:t>
      </w:r>
      <w:r w:rsidR="006B507F">
        <w:t>eclare that my company ........................................................................................</w:t>
      </w:r>
      <w:r w:rsidR="00192AF0">
        <w:t>.........</w:t>
      </w:r>
      <w:r w:rsidR="00FC472B">
        <w:t>.………</w:t>
      </w:r>
      <w:proofErr w:type="gramStart"/>
      <w:r w:rsidR="00FC472B">
        <w:t>…..</w:t>
      </w:r>
      <w:proofErr w:type="gramEnd"/>
    </w:p>
    <w:p w14:paraId="0EF467D1" w14:textId="27307CDA" w:rsidR="006B507F" w:rsidRDefault="00192AF0" w:rsidP="00FC472B">
      <w:pPr>
        <w:ind w:left="0" w:firstLine="0"/>
      </w:pPr>
      <w:r>
        <w:t>agree</w:t>
      </w:r>
      <w:r w:rsidR="00573017">
        <w:t>s</w:t>
      </w:r>
      <w:r>
        <w:t xml:space="preserve"> </w:t>
      </w:r>
      <w:r w:rsidR="006B507F">
        <w:t xml:space="preserve">to the </w:t>
      </w:r>
      <w:r w:rsidR="00077DAA">
        <w:t>above-mentioned</w:t>
      </w:r>
      <w:r w:rsidR="006B507F">
        <w:t xml:space="preserve"> </w:t>
      </w:r>
      <w:r>
        <w:t>requirement</w:t>
      </w:r>
      <w:r w:rsidR="006B507F">
        <w:t xml:space="preserve"> of the </w:t>
      </w:r>
      <w:r>
        <w:t>SSAS Funding Scheme</w:t>
      </w:r>
      <w:r w:rsidR="006B507F">
        <w:t>.</w:t>
      </w:r>
    </w:p>
    <w:p w14:paraId="513F6FCD" w14:textId="77777777" w:rsidR="006B507F" w:rsidRDefault="006B507F" w:rsidP="003F1443">
      <w:pPr>
        <w:ind w:left="0" w:firstLine="0"/>
      </w:pPr>
    </w:p>
    <w:p w14:paraId="09B0F221" w14:textId="4AB75259" w:rsidR="006B507F" w:rsidRDefault="006B507F" w:rsidP="003F1443">
      <w:pPr>
        <w:spacing w:line="240" w:lineRule="auto"/>
        <w:ind w:left="0" w:firstLine="0"/>
      </w:pPr>
      <w:bookmarkStart w:id="1" w:name="_Hlk529268176"/>
      <w:r>
        <w:t>............................</w:t>
      </w:r>
      <w:r w:rsidR="00577E27">
        <w:t>.........................</w:t>
      </w:r>
      <w:r w:rsidR="00577E27">
        <w:tab/>
      </w:r>
      <w:r w:rsidR="00577E27">
        <w:tab/>
      </w:r>
      <w:r w:rsidR="00577E27">
        <w:tab/>
      </w:r>
      <w:r w:rsidR="00577E27">
        <w:tab/>
        <w:t>…………………………………………………</w:t>
      </w:r>
    </w:p>
    <w:bookmarkEnd w:id="1"/>
    <w:p w14:paraId="5ABD63FD" w14:textId="24AA2192" w:rsidR="006B507F" w:rsidRDefault="00AE6C88" w:rsidP="003F1443">
      <w:pPr>
        <w:spacing w:line="240" w:lineRule="auto"/>
        <w:ind w:left="0" w:firstLine="0"/>
      </w:pPr>
      <w:r>
        <w:t>Signature</w:t>
      </w:r>
      <w:r>
        <w:tab/>
      </w:r>
      <w:r w:rsidR="00577E27">
        <w:tab/>
      </w:r>
      <w:r w:rsidR="00577E27">
        <w:tab/>
      </w:r>
      <w:r w:rsidR="00577E27">
        <w:tab/>
      </w:r>
      <w:r w:rsidR="00577E27">
        <w:tab/>
      </w:r>
      <w:r w:rsidR="00577E27">
        <w:tab/>
      </w:r>
      <w:r w:rsidR="00577E27">
        <w:tab/>
        <w:t>Date</w:t>
      </w:r>
    </w:p>
    <w:p w14:paraId="261733C6" w14:textId="77777777" w:rsidR="00FC472B" w:rsidRDefault="00FC472B" w:rsidP="003F1443">
      <w:pPr>
        <w:ind w:left="0" w:firstLine="0"/>
      </w:pPr>
    </w:p>
    <w:p w14:paraId="2EB1C8D6" w14:textId="300A6EA0" w:rsidR="00811840" w:rsidRDefault="00FC472B" w:rsidP="003F1443">
      <w:pPr>
        <w:ind w:left="0" w:firstLine="0"/>
      </w:pPr>
      <w:r>
        <w:t>…………………………………………………..</w:t>
      </w:r>
      <w:r w:rsidR="00577E27" w:rsidRPr="00577E27">
        <w:tab/>
      </w:r>
      <w:r w:rsidR="00577E27" w:rsidRPr="00577E27">
        <w:tab/>
      </w:r>
      <w:r w:rsidR="00577E27" w:rsidRPr="00577E27">
        <w:tab/>
      </w:r>
      <w:r w:rsidR="00577E27" w:rsidRPr="00577E27">
        <w:tab/>
      </w:r>
    </w:p>
    <w:p w14:paraId="108127BF" w14:textId="77777777" w:rsidR="00FC472B" w:rsidRDefault="00AE6C88" w:rsidP="003F1443">
      <w:pPr>
        <w:ind w:left="0" w:firstLine="0"/>
      </w:pPr>
      <w:r>
        <w:t>Designation</w:t>
      </w:r>
      <w:r w:rsidR="00577E27">
        <w:tab/>
      </w:r>
      <w:r w:rsidR="00577E27">
        <w:tab/>
      </w:r>
      <w:r w:rsidR="00577E27">
        <w:tab/>
      </w:r>
      <w:r w:rsidR="00577E27">
        <w:tab/>
      </w:r>
      <w:r w:rsidR="00577E27">
        <w:tab/>
      </w:r>
      <w:r w:rsidR="00577E27">
        <w:tab/>
      </w:r>
      <w:r w:rsidR="00577E27">
        <w:tab/>
      </w:r>
      <w:r w:rsidR="00577E27">
        <w:tab/>
      </w:r>
      <w:r w:rsidR="00577E27">
        <w:tab/>
      </w:r>
      <w:r w:rsidR="00577E27">
        <w:tab/>
      </w:r>
      <w:r w:rsidR="00577E27">
        <w:tab/>
      </w:r>
      <w:r w:rsidR="00577E27">
        <w:tab/>
      </w:r>
    </w:p>
    <w:sectPr w:rsidR="00FC472B" w:rsidSect="00077DAA">
      <w:pgSz w:w="11906" w:h="16838"/>
      <w:pgMar w:top="568" w:right="1274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26857"/>
    <w:multiLevelType w:val="multilevel"/>
    <w:tmpl w:val="2A42954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27C85581"/>
    <w:multiLevelType w:val="multilevel"/>
    <w:tmpl w:val="DD661D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48" w:hanging="1440"/>
      </w:pPr>
      <w:rPr>
        <w:rFonts w:hint="default"/>
      </w:rPr>
    </w:lvl>
  </w:abstractNum>
  <w:abstractNum w:abstractNumId="2" w15:restartNumberingAfterBreak="0">
    <w:nsid w:val="326620F2"/>
    <w:multiLevelType w:val="multilevel"/>
    <w:tmpl w:val="44D8A2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3FB717EA"/>
    <w:multiLevelType w:val="multilevel"/>
    <w:tmpl w:val="1C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4" w15:restartNumberingAfterBreak="0">
    <w:nsid w:val="48F77A8D"/>
    <w:multiLevelType w:val="hybridMultilevel"/>
    <w:tmpl w:val="B16AA0EA"/>
    <w:lvl w:ilvl="0" w:tplc="1C09000F">
      <w:start w:val="1"/>
      <w:numFmt w:val="decimal"/>
      <w:lvlText w:val="%1."/>
      <w:lvlJc w:val="left"/>
      <w:pPr>
        <w:ind w:left="3645" w:hanging="360"/>
      </w:pPr>
    </w:lvl>
    <w:lvl w:ilvl="1" w:tplc="1C090019" w:tentative="1">
      <w:start w:val="1"/>
      <w:numFmt w:val="lowerLetter"/>
      <w:lvlText w:val="%2."/>
      <w:lvlJc w:val="left"/>
      <w:pPr>
        <w:ind w:left="4365" w:hanging="360"/>
      </w:pPr>
    </w:lvl>
    <w:lvl w:ilvl="2" w:tplc="1C09001B" w:tentative="1">
      <w:start w:val="1"/>
      <w:numFmt w:val="lowerRoman"/>
      <w:lvlText w:val="%3."/>
      <w:lvlJc w:val="right"/>
      <w:pPr>
        <w:ind w:left="5085" w:hanging="180"/>
      </w:pPr>
    </w:lvl>
    <w:lvl w:ilvl="3" w:tplc="1C09000F" w:tentative="1">
      <w:start w:val="1"/>
      <w:numFmt w:val="decimal"/>
      <w:lvlText w:val="%4."/>
      <w:lvlJc w:val="left"/>
      <w:pPr>
        <w:ind w:left="5805" w:hanging="360"/>
      </w:pPr>
    </w:lvl>
    <w:lvl w:ilvl="4" w:tplc="1C090019" w:tentative="1">
      <w:start w:val="1"/>
      <w:numFmt w:val="lowerLetter"/>
      <w:lvlText w:val="%5."/>
      <w:lvlJc w:val="left"/>
      <w:pPr>
        <w:ind w:left="6525" w:hanging="360"/>
      </w:pPr>
    </w:lvl>
    <w:lvl w:ilvl="5" w:tplc="1C09001B" w:tentative="1">
      <w:start w:val="1"/>
      <w:numFmt w:val="lowerRoman"/>
      <w:lvlText w:val="%6."/>
      <w:lvlJc w:val="right"/>
      <w:pPr>
        <w:ind w:left="7245" w:hanging="180"/>
      </w:pPr>
    </w:lvl>
    <w:lvl w:ilvl="6" w:tplc="1C09000F" w:tentative="1">
      <w:start w:val="1"/>
      <w:numFmt w:val="decimal"/>
      <w:lvlText w:val="%7."/>
      <w:lvlJc w:val="left"/>
      <w:pPr>
        <w:ind w:left="7965" w:hanging="360"/>
      </w:pPr>
    </w:lvl>
    <w:lvl w:ilvl="7" w:tplc="1C090019" w:tentative="1">
      <w:start w:val="1"/>
      <w:numFmt w:val="lowerLetter"/>
      <w:lvlText w:val="%8."/>
      <w:lvlJc w:val="left"/>
      <w:pPr>
        <w:ind w:left="8685" w:hanging="360"/>
      </w:pPr>
    </w:lvl>
    <w:lvl w:ilvl="8" w:tplc="1C09001B" w:tentative="1">
      <w:start w:val="1"/>
      <w:numFmt w:val="lowerRoman"/>
      <w:lvlText w:val="%9."/>
      <w:lvlJc w:val="right"/>
      <w:pPr>
        <w:ind w:left="9405" w:hanging="180"/>
      </w:pPr>
    </w:lvl>
  </w:abstractNum>
  <w:abstractNum w:abstractNumId="5" w15:restartNumberingAfterBreak="0">
    <w:nsid w:val="56454D9D"/>
    <w:multiLevelType w:val="multilevel"/>
    <w:tmpl w:val="9FFE4B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5AA25055"/>
    <w:multiLevelType w:val="hybridMultilevel"/>
    <w:tmpl w:val="1A602E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596A3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AC53B1F"/>
    <w:multiLevelType w:val="multilevel"/>
    <w:tmpl w:val="AB2AF234"/>
    <w:lvl w:ilvl="0">
      <w:start w:val="1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7D8937E8"/>
    <w:multiLevelType w:val="hybridMultilevel"/>
    <w:tmpl w:val="15F251F6"/>
    <w:lvl w:ilvl="0" w:tplc="1C09000F">
      <w:start w:val="1"/>
      <w:numFmt w:val="decimal"/>
      <w:lvlText w:val="%1."/>
      <w:lvlJc w:val="left"/>
      <w:pPr>
        <w:ind w:left="7920" w:hanging="360"/>
      </w:pPr>
    </w:lvl>
    <w:lvl w:ilvl="1" w:tplc="1C090019" w:tentative="1">
      <w:start w:val="1"/>
      <w:numFmt w:val="lowerLetter"/>
      <w:lvlText w:val="%2."/>
      <w:lvlJc w:val="left"/>
      <w:pPr>
        <w:ind w:left="8640" w:hanging="360"/>
      </w:pPr>
    </w:lvl>
    <w:lvl w:ilvl="2" w:tplc="1C09001B" w:tentative="1">
      <w:start w:val="1"/>
      <w:numFmt w:val="lowerRoman"/>
      <w:lvlText w:val="%3."/>
      <w:lvlJc w:val="right"/>
      <w:pPr>
        <w:ind w:left="9360" w:hanging="180"/>
      </w:pPr>
    </w:lvl>
    <w:lvl w:ilvl="3" w:tplc="1C09000F" w:tentative="1">
      <w:start w:val="1"/>
      <w:numFmt w:val="decimal"/>
      <w:lvlText w:val="%4."/>
      <w:lvlJc w:val="left"/>
      <w:pPr>
        <w:ind w:left="10080" w:hanging="360"/>
      </w:pPr>
    </w:lvl>
    <w:lvl w:ilvl="4" w:tplc="1C090019" w:tentative="1">
      <w:start w:val="1"/>
      <w:numFmt w:val="lowerLetter"/>
      <w:lvlText w:val="%5."/>
      <w:lvlJc w:val="left"/>
      <w:pPr>
        <w:ind w:left="10800" w:hanging="360"/>
      </w:pPr>
    </w:lvl>
    <w:lvl w:ilvl="5" w:tplc="1C09001B" w:tentative="1">
      <w:start w:val="1"/>
      <w:numFmt w:val="lowerRoman"/>
      <w:lvlText w:val="%6."/>
      <w:lvlJc w:val="right"/>
      <w:pPr>
        <w:ind w:left="11520" w:hanging="180"/>
      </w:pPr>
    </w:lvl>
    <w:lvl w:ilvl="6" w:tplc="1C09000F" w:tentative="1">
      <w:start w:val="1"/>
      <w:numFmt w:val="decimal"/>
      <w:lvlText w:val="%7."/>
      <w:lvlJc w:val="left"/>
      <w:pPr>
        <w:ind w:left="12240" w:hanging="360"/>
      </w:pPr>
    </w:lvl>
    <w:lvl w:ilvl="7" w:tplc="1C090019" w:tentative="1">
      <w:start w:val="1"/>
      <w:numFmt w:val="lowerLetter"/>
      <w:lvlText w:val="%8."/>
      <w:lvlJc w:val="left"/>
      <w:pPr>
        <w:ind w:left="12960" w:hanging="360"/>
      </w:pPr>
    </w:lvl>
    <w:lvl w:ilvl="8" w:tplc="1C09001B" w:tentative="1">
      <w:start w:val="1"/>
      <w:numFmt w:val="lowerRoman"/>
      <w:lvlText w:val="%9."/>
      <w:lvlJc w:val="right"/>
      <w:pPr>
        <w:ind w:left="13680" w:hanging="180"/>
      </w:pPr>
    </w:lvl>
  </w:abstractNum>
  <w:abstractNum w:abstractNumId="10" w15:restartNumberingAfterBreak="0">
    <w:nsid w:val="7D9502EB"/>
    <w:multiLevelType w:val="hybridMultilevel"/>
    <w:tmpl w:val="305C89EA"/>
    <w:lvl w:ilvl="0" w:tplc="1C09000F">
      <w:start w:val="1"/>
      <w:numFmt w:val="decimal"/>
      <w:lvlText w:val="%1."/>
      <w:lvlJc w:val="left"/>
      <w:pPr>
        <w:ind w:left="1125" w:hanging="360"/>
      </w:pPr>
    </w:lvl>
    <w:lvl w:ilvl="1" w:tplc="1C090019" w:tentative="1">
      <w:start w:val="1"/>
      <w:numFmt w:val="lowerLetter"/>
      <w:lvlText w:val="%2."/>
      <w:lvlJc w:val="left"/>
      <w:pPr>
        <w:ind w:left="1845" w:hanging="360"/>
      </w:pPr>
    </w:lvl>
    <w:lvl w:ilvl="2" w:tplc="1C09001B" w:tentative="1">
      <w:start w:val="1"/>
      <w:numFmt w:val="lowerRoman"/>
      <w:lvlText w:val="%3."/>
      <w:lvlJc w:val="right"/>
      <w:pPr>
        <w:ind w:left="2565" w:hanging="180"/>
      </w:pPr>
    </w:lvl>
    <w:lvl w:ilvl="3" w:tplc="1C09000F" w:tentative="1">
      <w:start w:val="1"/>
      <w:numFmt w:val="decimal"/>
      <w:lvlText w:val="%4."/>
      <w:lvlJc w:val="left"/>
      <w:pPr>
        <w:ind w:left="3285" w:hanging="360"/>
      </w:pPr>
    </w:lvl>
    <w:lvl w:ilvl="4" w:tplc="1C090019" w:tentative="1">
      <w:start w:val="1"/>
      <w:numFmt w:val="lowerLetter"/>
      <w:lvlText w:val="%5."/>
      <w:lvlJc w:val="left"/>
      <w:pPr>
        <w:ind w:left="4005" w:hanging="360"/>
      </w:pPr>
    </w:lvl>
    <w:lvl w:ilvl="5" w:tplc="1C09001B" w:tentative="1">
      <w:start w:val="1"/>
      <w:numFmt w:val="lowerRoman"/>
      <w:lvlText w:val="%6."/>
      <w:lvlJc w:val="right"/>
      <w:pPr>
        <w:ind w:left="4725" w:hanging="180"/>
      </w:pPr>
    </w:lvl>
    <w:lvl w:ilvl="6" w:tplc="1C09000F" w:tentative="1">
      <w:start w:val="1"/>
      <w:numFmt w:val="decimal"/>
      <w:lvlText w:val="%7."/>
      <w:lvlJc w:val="left"/>
      <w:pPr>
        <w:ind w:left="5445" w:hanging="360"/>
      </w:pPr>
    </w:lvl>
    <w:lvl w:ilvl="7" w:tplc="1C090019" w:tentative="1">
      <w:start w:val="1"/>
      <w:numFmt w:val="lowerLetter"/>
      <w:lvlText w:val="%8."/>
      <w:lvlJc w:val="left"/>
      <w:pPr>
        <w:ind w:left="6165" w:hanging="360"/>
      </w:pPr>
    </w:lvl>
    <w:lvl w:ilvl="8" w:tplc="1C09001B" w:tentative="1">
      <w:start w:val="1"/>
      <w:numFmt w:val="lowerRoman"/>
      <w:lvlText w:val="%9."/>
      <w:lvlJc w:val="right"/>
      <w:pPr>
        <w:ind w:left="6885" w:hanging="180"/>
      </w:pPr>
    </w:lvl>
  </w:abstractNum>
  <w:num w:numId="1" w16cid:durableId="251738929">
    <w:abstractNumId w:val="9"/>
  </w:num>
  <w:num w:numId="2" w16cid:durableId="979110449">
    <w:abstractNumId w:val="4"/>
  </w:num>
  <w:num w:numId="3" w16cid:durableId="547111629">
    <w:abstractNumId w:val="6"/>
  </w:num>
  <w:num w:numId="4" w16cid:durableId="214397647">
    <w:abstractNumId w:val="10"/>
  </w:num>
  <w:num w:numId="5" w16cid:durableId="988284127">
    <w:abstractNumId w:val="7"/>
  </w:num>
  <w:num w:numId="6" w16cid:durableId="1753354743">
    <w:abstractNumId w:val="1"/>
  </w:num>
  <w:num w:numId="7" w16cid:durableId="1496414768">
    <w:abstractNumId w:val="3"/>
  </w:num>
  <w:num w:numId="8" w16cid:durableId="553543284">
    <w:abstractNumId w:val="5"/>
  </w:num>
  <w:num w:numId="9" w16cid:durableId="999387755">
    <w:abstractNumId w:val="8"/>
  </w:num>
  <w:num w:numId="10" w16cid:durableId="1952778662">
    <w:abstractNumId w:val="2"/>
  </w:num>
  <w:num w:numId="11" w16cid:durableId="961696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UzNzKzsDQ3MzdT0lEKTi0uzszPAykwrAUAnSZfySwAAAA="/>
  </w:docVars>
  <w:rsids>
    <w:rsidRoot w:val="00811840"/>
    <w:rsid w:val="00077DAA"/>
    <w:rsid w:val="000B6599"/>
    <w:rsid w:val="000F250C"/>
    <w:rsid w:val="000F2EDB"/>
    <w:rsid w:val="001517BB"/>
    <w:rsid w:val="00192AF0"/>
    <w:rsid w:val="0019322B"/>
    <w:rsid w:val="001F526C"/>
    <w:rsid w:val="00204135"/>
    <w:rsid w:val="002148C1"/>
    <w:rsid w:val="00216407"/>
    <w:rsid w:val="00255715"/>
    <w:rsid w:val="0026517D"/>
    <w:rsid w:val="00280A3A"/>
    <w:rsid w:val="002B1F19"/>
    <w:rsid w:val="002B4411"/>
    <w:rsid w:val="002D0552"/>
    <w:rsid w:val="003256BA"/>
    <w:rsid w:val="00356C61"/>
    <w:rsid w:val="0036435E"/>
    <w:rsid w:val="003C138A"/>
    <w:rsid w:val="003E3B38"/>
    <w:rsid w:val="003F1443"/>
    <w:rsid w:val="00404AA6"/>
    <w:rsid w:val="00442E4B"/>
    <w:rsid w:val="00474D59"/>
    <w:rsid w:val="004949A8"/>
    <w:rsid w:val="004C316F"/>
    <w:rsid w:val="00573017"/>
    <w:rsid w:val="00573D39"/>
    <w:rsid w:val="00577E27"/>
    <w:rsid w:val="00591FAA"/>
    <w:rsid w:val="005E3ED3"/>
    <w:rsid w:val="00602E04"/>
    <w:rsid w:val="00625F14"/>
    <w:rsid w:val="00626829"/>
    <w:rsid w:val="0063208A"/>
    <w:rsid w:val="0064120C"/>
    <w:rsid w:val="006675F9"/>
    <w:rsid w:val="006B507F"/>
    <w:rsid w:val="0071284B"/>
    <w:rsid w:val="0078202D"/>
    <w:rsid w:val="007A3F20"/>
    <w:rsid w:val="00810848"/>
    <w:rsid w:val="00811840"/>
    <w:rsid w:val="00886D20"/>
    <w:rsid w:val="008D2082"/>
    <w:rsid w:val="00922419"/>
    <w:rsid w:val="00973AA2"/>
    <w:rsid w:val="009A32A5"/>
    <w:rsid w:val="009C6F78"/>
    <w:rsid w:val="009E45E2"/>
    <w:rsid w:val="009F4751"/>
    <w:rsid w:val="00A034E5"/>
    <w:rsid w:val="00A52B51"/>
    <w:rsid w:val="00A52F2B"/>
    <w:rsid w:val="00A66A8C"/>
    <w:rsid w:val="00A93020"/>
    <w:rsid w:val="00AD0451"/>
    <w:rsid w:val="00AE6C88"/>
    <w:rsid w:val="00AE7942"/>
    <w:rsid w:val="00B44BA9"/>
    <w:rsid w:val="00BA439E"/>
    <w:rsid w:val="00BB23FE"/>
    <w:rsid w:val="00C040AE"/>
    <w:rsid w:val="00C30F07"/>
    <w:rsid w:val="00C406A9"/>
    <w:rsid w:val="00C439F6"/>
    <w:rsid w:val="00C75559"/>
    <w:rsid w:val="00C844B6"/>
    <w:rsid w:val="00CA4BEF"/>
    <w:rsid w:val="00CC5DF8"/>
    <w:rsid w:val="00D15B42"/>
    <w:rsid w:val="00D22BDC"/>
    <w:rsid w:val="00D25A9F"/>
    <w:rsid w:val="00D57594"/>
    <w:rsid w:val="00DE57C7"/>
    <w:rsid w:val="00F55F2A"/>
    <w:rsid w:val="00F56256"/>
    <w:rsid w:val="00F66410"/>
    <w:rsid w:val="00F71DF3"/>
    <w:rsid w:val="00F859E2"/>
    <w:rsid w:val="00FA2BC9"/>
    <w:rsid w:val="00FC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735B112"/>
  <w15:docId w15:val="{EA13F34B-3ABA-401E-BDA8-F32D2D74F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88" w:lineRule="auto"/>
        <w:ind w:left="357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5F9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8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659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65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thedtic.gov.za/wp-content/uploads/SSAS_Interpretation-Note_01-of-2021_Annexure-A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thedtic.gov.za/wp-content/uploads/SSAS_Emerging_Exporters_Guidelin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13ADE84832304F9CB7AF9D4755129A" ma:contentTypeVersion="11" ma:contentTypeDescription="Create a new document." ma:contentTypeScope="" ma:versionID="61db6e62eb5c67ace1c2c7d687a47a2a">
  <xsd:schema xmlns:xsd="http://www.w3.org/2001/XMLSchema" xmlns:xs="http://www.w3.org/2001/XMLSchema" xmlns:p="http://schemas.microsoft.com/office/2006/metadata/properties" xmlns:ns2="42a6008a-36cb-4d4d-840b-0278da7e24f3" targetNamespace="http://schemas.microsoft.com/office/2006/metadata/properties" ma:root="true" ma:fieldsID="015766c11bfa48707bc80fbee96113e3" ns2:_="">
    <xsd:import namespace="42a6008a-36cb-4d4d-840b-0278da7e24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6008a-36cb-4d4d-840b-0278da7e2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52257B-BEC2-4B13-A661-16FCD251F0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6008a-36cb-4d4d-840b-0278da7e24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FAFE1F-4744-4E79-A235-E584824794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0091DC-59CC-428D-9AC4-A56F6F9C72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115</Words>
  <Characters>6280</Characters>
  <Application>Microsoft Office Word</Application>
  <DocSecurity>0</DocSecurity>
  <Lines>113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</dc:creator>
  <cp:lastModifiedBy>Elsa Da Silva</cp:lastModifiedBy>
  <cp:revision>2</cp:revision>
  <dcterms:created xsi:type="dcterms:W3CDTF">2025-10-21T07:13:00Z</dcterms:created>
  <dcterms:modified xsi:type="dcterms:W3CDTF">2025-10-21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13ADE84832304F9CB7AF9D4755129A</vt:lpwstr>
  </property>
  <property fmtid="{D5CDD505-2E9C-101B-9397-08002B2CF9AE}" pid="3" name="GrammarlyDocumentId">
    <vt:lpwstr>6428d29f-3a0e-4f92-9b75-962e1fa87177</vt:lpwstr>
  </property>
</Properties>
</file>